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5220"/>
        <w:gridCol w:w="360"/>
        <w:gridCol w:w="3060"/>
        <w:gridCol w:w="360"/>
        <w:gridCol w:w="1620"/>
        <w:gridCol w:w="491"/>
        <w:gridCol w:w="1852"/>
      </w:tblGrid>
      <w:tr w:rsidR="000409D2" w14:paraId="574AF090" w14:textId="77777777" w:rsidTr="005348B2">
        <w:trPr>
          <w:trHeight w:val="1520"/>
        </w:trPr>
        <w:tc>
          <w:tcPr>
            <w:tcW w:w="3145" w:type="dxa"/>
            <w:vMerge w:val="restart"/>
            <w:vAlign w:val="center"/>
          </w:tcPr>
          <w:p w14:paraId="7E64FBAF" w14:textId="2C7FC29C" w:rsidR="000409D2" w:rsidRDefault="000409D2" w:rsidP="001018AF">
            <w:pPr>
              <w:jc w:val="center"/>
            </w:pPr>
            <w:r w:rsidRPr="000409D2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3C59A6E0" wp14:editId="5B5B7925">
                  <wp:extent cx="1343025" cy="1343025"/>
                  <wp:effectExtent l="0" t="0" r="0" b="9525"/>
                  <wp:docPr id="1" name="Picture 1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F09011F-C2A1-4CB0-A862-78DE5F24582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See the source image">
                            <a:extLst>
                              <a:ext uri="{FF2B5EF4-FFF2-40B4-BE49-F238E27FC236}">
                                <a16:creationId xmlns:a16="http://schemas.microsoft.com/office/drawing/2014/main" id="{1F09011F-C2A1-4CB0-A862-78DE5F24582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13430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3" w:type="dxa"/>
            <w:gridSpan w:val="7"/>
            <w:vAlign w:val="center"/>
          </w:tcPr>
          <w:p w14:paraId="03185393" w14:textId="284E6716" w:rsidR="000409D2" w:rsidRDefault="000409D2">
            <w:r w:rsidRPr="000409D2">
              <w:rPr>
                <w:rFonts w:ascii="Arial Narrow" w:eastAsia="Times New Roman" w:hAnsi="Arial Narrow" w:cs="Calibri"/>
                <w:b/>
                <w:bCs/>
                <w:color w:val="1F4E78"/>
                <w:sz w:val="52"/>
                <w:szCs w:val="52"/>
              </w:rPr>
              <w:t xml:space="preserve">WEEKLY </w:t>
            </w:r>
            <w:bookmarkStart w:id="0" w:name="_GoBack"/>
            <w:bookmarkEnd w:id="0"/>
            <w:r w:rsidRPr="000409D2">
              <w:rPr>
                <w:rFonts w:ascii="Arial Narrow" w:eastAsia="Times New Roman" w:hAnsi="Arial Narrow" w:cs="Calibri"/>
                <w:b/>
                <w:bCs/>
                <w:color w:val="1F4E78"/>
                <w:sz w:val="52"/>
                <w:szCs w:val="52"/>
              </w:rPr>
              <w:t>GANTT CHART TEMPLATE</w:t>
            </w:r>
          </w:p>
        </w:tc>
      </w:tr>
      <w:tr w:rsidR="000409D2" w14:paraId="6D005632" w14:textId="77777777" w:rsidTr="005348B2">
        <w:tc>
          <w:tcPr>
            <w:tcW w:w="3145" w:type="dxa"/>
            <w:vMerge/>
          </w:tcPr>
          <w:p w14:paraId="380D6673" w14:textId="77777777" w:rsidR="000409D2" w:rsidRPr="000409D2" w:rsidRDefault="000409D2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5220" w:type="dxa"/>
            <w:tcBorders>
              <w:bottom w:val="single" w:sz="4" w:space="0" w:color="BFBFBF"/>
            </w:tcBorders>
          </w:tcPr>
          <w:p w14:paraId="2A1117AC" w14:textId="488128D4" w:rsidR="000409D2" w:rsidRDefault="000409D2" w:rsidP="001018AF">
            <w:pPr>
              <w:spacing w:before="40" w:after="40"/>
            </w:pPr>
            <w:r w:rsidRPr="000409D2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Improve School Attendance Project</w:t>
            </w:r>
          </w:p>
        </w:tc>
        <w:tc>
          <w:tcPr>
            <w:tcW w:w="360" w:type="dxa"/>
          </w:tcPr>
          <w:p w14:paraId="6CC5E511" w14:textId="77777777" w:rsidR="000409D2" w:rsidRDefault="000409D2" w:rsidP="001018AF">
            <w:pPr>
              <w:spacing w:before="40" w:after="40"/>
            </w:pPr>
          </w:p>
        </w:tc>
        <w:tc>
          <w:tcPr>
            <w:tcW w:w="3060" w:type="dxa"/>
            <w:tcBorders>
              <w:bottom w:val="single" w:sz="4" w:space="0" w:color="BFBFBF"/>
            </w:tcBorders>
          </w:tcPr>
          <w:p w14:paraId="7EF1B73B" w14:textId="17F4964A" w:rsidR="000409D2" w:rsidRDefault="000409D2" w:rsidP="001018AF">
            <w:pPr>
              <w:spacing w:before="40" w:after="40"/>
            </w:pPr>
            <w:r w:rsidRPr="000409D2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John Smith (Principal)</w:t>
            </w:r>
          </w:p>
        </w:tc>
        <w:tc>
          <w:tcPr>
            <w:tcW w:w="360" w:type="dxa"/>
          </w:tcPr>
          <w:p w14:paraId="1A0F4E98" w14:textId="77777777" w:rsidR="000409D2" w:rsidRDefault="000409D2" w:rsidP="001018AF">
            <w:pPr>
              <w:spacing w:before="40" w:after="40"/>
            </w:pPr>
          </w:p>
        </w:tc>
        <w:tc>
          <w:tcPr>
            <w:tcW w:w="1620" w:type="dxa"/>
            <w:tcBorders>
              <w:bottom w:val="single" w:sz="4" w:space="0" w:color="BFBFBF"/>
            </w:tcBorders>
          </w:tcPr>
          <w:p w14:paraId="5846CFF2" w14:textId="6DC0F66A" w:rsidR="000409D2" w:rsidRDefault="000409D2" w:rsidP="001018AF">
            <w:pPr>
              <w:spacing w:before="40" w:after="40"/>
            </w:pPr>
            <w:r w:rsidRPr="000409D2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5/3/2020</w:t>
            </w:r>
          </w:p>
        </w:tc>
        <w:tc>
          <w:tcPr>
            <w:tcW w:w="491" w:type="dxa"/>
          </w:tcPr>
          <w:p w14:paraId="2FA44FA1" w14:textId="77777777" w:rsidR="000409D2" w:rsidRDefault="000409D2" w:rsidP="001018AF">
            <w:pPr>
              <w:spacing w:before="40" w:after="40"/>
            </w:pPr>
          </w:p>
        </w:tc>
        <w:tc>
          <w:tcPr>
            <w:tcW w:w="1852" w:type="dxa"/>
            <w:tcBorders>
              <w:bottom w:val="single" w:sz="4" w:space="0" w:color="BFBFBF"/>
            </w:tcBorders>
          </w:tcPr>
          <w:p w14:paraId="7520238A" w14:textId="5FBB8712" w:rsidR="000409D2" w:rsidRDefault="000409D2" w:rsidP="001018AF">
            <w:pPr>
              <w:spacing w:before="40" w:after="40"/>
            </w:pPr>
            <w:r w:rsidRPr="000409D2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8/16/2020</w:t>
            </w:r>
          </w:p>
        </w:tc>
      </w:tr>
      <w:tr w:rsidR="000409D2" w14:paraId="0288296E" w14:textId="77777777" w:rsidTr="005348B2">
        <w:tc>
          <w:tcPr>
            <w:tcW w:w="3145" w:type="dxa"/>
            <w:vMerge/>
            <w:tcBorders>
              <w:top w:val="single" w:sz="4" w:space="0" w:color="BFBFBF"/>
            </w:tcBorders>
          </w:tcPr>
          <w:p w14:paraId="018848B9" w14:textId="77777777" w:rsidR="000409D2" w:rsidRPr="000409D2" w:rsidRDefault="000409D2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5220" w:type="dxa"/>
            <w:tcBorders>
              <w:top w:val="single" w:sz="4" w:space="0" w:color="BFBFBF"/>
            </w:tcBorders>
          </w:tcPr>
          <w:p w14:paraId="554CD662" w14:textId="5A8F3395" w:rsidR="000409D2" w:rsidRDefault="000409D2">
            <w:r w:rsidRPr="000409D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ROJECT NAME</w:t>
            </w:r>
          </w:p>
        </w:tc>
        <w:tc>
          <w:tcPr>
            <w:tcW w:w="360" w:type="dxa"/>
          </w:tcPr>
          <w:p w14:paraId="7FC95034" w14:textId="77777777" w:rsidR="000409D2" w:rsidRDefault="000409D2"/>
        </w:tc>
        <w:tc>
          <w:tcPr>
            <w:tcW w:w="3060" w:type="dxa"/>
            <w:tcBorders>
              <w:top w:val="single" w:sz="4" w:space="0" w:color="BFBFBF"/>
            </w:tcBorders>
          </w:tcPr>
          <w:p w14:paraId="6916DC97" w14:textId="09EE6EB4" w:rsidR="000409D2" w:rsidRDefault="000409D2">
            <w:r w:rsidRPr="000409D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OWNER</w:t>
            </w:r>
          </w:p>
        </w:tc>
        <w:tc>
          <w:tcPr>
            <w:tcW w:w="360" w:type="dxa"/>
          </w:tcPr>
          <w:p w14:paraId="2D1976E1" w14:textId="77777777" w:rsidR="000409D2" w:rsidRDefault="000409D2"/>
        </w:tc>
        <w:tc>
          <w:tcPr>
            <w:tcW w:w="1620" w:type="dxa"/>
            <w:tcBorders>
              <w:top w:val="single" w:sz="4" w:space="0" w:color="BFBFBF"/>
            </w:tcBorders>
          </w:tcPr>
          <w:p w14:paraId="44F27067" w14:textId="7F115D9B" w:rsidR="000409D2" w:rsidRDefault="000409D2">
            <w:r w:rsidRPr="000409D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START DATE</w:t>
            </w:r>
          </w:p>
        </w:tc>
        <w:tc>
          <w:tcPr>
            <w:tcW w:w="491" w:type="dxa"/>
          </w:tcPr>
          <w:p w14:paraId="23CEF104" w14:textId="77777777" w:rsidR="000409D2" w:rsidRDefault="000409D2"/>
        </w:tc>
        <w:tc>
          <w:tcPr>
            <w:tcW w:w="1852" w:type="dxa"/>
            <w:tcBorders>
              <w:top w:val="single" w:sz="4" w:space="0" w:color="BFBFBF"/>
            </w:tcBorders>
          </w:tcPr>
          <w:p w14:paraId="645A980D" w14:textId="781A6CA6" w:rsidR="000409D2" w:rsidRDefault="000409D2">
            <w:r w:rsidRPr="000409D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ND DATE</w:t>
            </w:r>
          </w:p>
        </w:tc>
      </w:tr>
    </w:tbl>
    <w:tbl>
      <w:tblPr>
        <w:tblW w:w="16110" w:type="dxa"/>
        <w:tblInd w:w="-5" w:type="dxa"/>
        <w:tblLook w:val="04A0" w:firstRow="1" w:lastRow="0" w:firstColumn="1" w:lastColumn="0" w:noHBand="0" w:noVBand="1"/>
      </w:tblPr>
      <w:tblGrid>
        <w:gridCol w:w="2913"/>
        <w:gridCol w:w="265"/>
        <w:gridCol w:w="773"/>
        <w:gridCol w:w="3195"/>
        <w:gridCol w:w="620"/>
        <w:gridCol w:w="5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</w:tblGrid>
      <w:tr w:rsidR="005348B2" w:rsidRPr="00F52FD5" w14:paraId="7F3C9678" w14:textId="77777777" w:rsidTr="005348B2">
        <w:trPr>
          <w:cantSplit/>
          <w:trHeight w:val="323"/>
        </w:trPr>
        <w:tc>
          <w:tcPr>
            <w:tcW w:w="291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B0F0"/>
            <w:vAlign w:val="center"/>
          </w:tcPr>
          <w:p w14:paraId="47F29324" w14:textId="32E67FD2" w:rsidR="001018AF" w:rsidRPr="001018AF" w:rsidRDefault="001018AF" w:rsidP="00D215BB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roject Description</w:t>
            </w: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03A23F" w14:textId="2A5F2660" w:rsidR="001018AF" w:rsidRPr="001018AF" w:rsidRDefault="001018AF" w:rsidP="00D215BB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00B0F0"/>
            <w:vAlign w:val="center"/>
          </w:tcPr>
          <w:p w14:paraId="66742061" w14:textId="123EED6E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Task ID</w:t>
            </w:r>
          </w:p>
        </w:tc>
        <w:tc>
          <w:tcPr>
            <w:tcW w:w="3195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vAlign w:val="center"/>
          </w:tcPr>
          <w:p w14:paraId="100B0CBF" w14:textId="75C99290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Task Name</w:t>
            </w:r>
          </w:p>
        </w:tc>
        <w:tc>
          <w:tcPr>
            <w:tcW w:w="620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vAlign w:val="center"/>
          </w:tcPr>
          <w:p w14:paraId="12F4B742" w14:textId="1118AAC9" w:rsidR="001018AF" w:rsidRPr="005348B2" w:rsidRDefault="001018AF" w:rsidP="001018AF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Start Week</w:t>
            </w:r>
          </w:p>
        </w:tc>
        <w:tc>
          <w:tcPr>
            <w:tcW w:w="5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vAlign w:val="center"/>
          </w:tcPr>
          <w:p w14:paraId="66EB69E8" w14:textId="56DA4472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End Week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704AC9A3" w14:textId="37A1BFA6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01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002662B0" w14:textId="4C453108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02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5BA49FC6" w14:textId="6E8D2957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03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559264B8" w14:textId="51CA85B5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04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6C2EBD62" w14:textId="1B79AC9F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05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582450EF" w14:textId="7D9F3349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06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0441D63E" w14:textId="08618067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07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6CC4ADD6" w14:textId="5339E30C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08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504DD61D" w14:textId="48973F12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09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551BFB9D" w14:textId="2284A3E0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10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2D909126" w14:textId="2B77D34D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11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1E1D33DA" w14:textId="1D4A5D88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12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615AEBE3" w14:textId="5F20B715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13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78185E6B" w14:textId="78A2ADC8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14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59EB31D8" w14:textId="34229D06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15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2EE418CA" w14:textId="475C57C9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16</w:t>
            </w:r>
          </w:p>
        </w:tc>
        <w:tc>
          <w:tcPr>
            <w:tcW w:w="458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00B0F0"/>
            <w:textDirection w:val="btLr"/>
            <w:vAlign w:val="center"/>
          </w:tcPr>
          <w:p w14:paraId="7F97D7BE" w14:textId="2A97C5F3" w:rsidR="001018AF" w:rsidRPr="005348B2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Arial Narrow" w:eastAsia="Times New Roman" w:hAnsi="Arial Narrow" w:cs="Calibri"/>
                <w:b/>
                <w:color w:val="000000"/>
                <w:sz w:val="20"/>
                <w:szCs w:val="20"/>
              </w:rPr>
              <w:t>WK17</w:t>
            </w:r>
          </w:p>
        </w:tc>
      </w:tr>
      <w:tr w:rsidR="005348B2" w:rsidRPr="00F52FD5" w14:paraId="76E56AFE" w14:textId="77777777" w:rsidTr="005348B2">
        <w:trPr>
          <w:cantSplit/>
          <w:trHeight w:val="467"/>
        </w:trPr>
        <w:tc>
          <w:tcPr>
            <w:tcW w:w="2913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14:paraId="409FF52D" w14:textId="5DC64403" w:rsidR="005348B2" w:rsidRPr="001F359D" w:rsidRDefault="005348B2" w:rsidP="005348B2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348B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his project was initiated to improve the attendance of students at all level from 80% to 95% within a one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-</w:t>
            </w:r>
            <w:r w:rsidRPr="005348B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onth period.</w:t>
            </w: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8D96DD" w14:textId="77777777" w:rsidR="005348B2" w:rsidRPr="001F359D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7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B0F0"/>
            <w:vAlign w:val="center"/>
          </w:tcPr>
          <w:p w14:paraId="79E17C1D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3195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  <w:vAlign w:val="center"/>
          </w:tcPr>
          <w:p w14:paraId="5A6370F3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20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  <w:vAlign w:val="center"/>
          </w:tcPr>
          <w:p w14:paraId="33F10367" w14:textId="77777777" w:rsidR="005348B2" w:rsidRDefault="005348B2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401C5A30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1ABCC020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5623598D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252F4C78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22954DB2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54D25EAF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2587422F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5102BA0C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70A8484E" w14:textId="77777777" w:rsidR="005348B2" w:rsidRDefault="005348B2" w:rsidP="000409D2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02EAD266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0596427D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70816810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2F82168E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2CA80DBE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462408CA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6F721442" w14:textId="77777777" w:rsidR="005348B2" w:rsidRDefault="005348B2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068010E1" w14:textId="77777777" w:rsidR="005348B2" w:rsidRDefault="005348B2" w:rsidP="000409D2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8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B0F0"/>
          </w:tcPr>
          <w:p w14:paraId="7A14469A" w14:textId="77777777" w:rsidR="005348B2" w:rsidRDefault="005348B2" w:rsidP="000409D2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5348B2" w:rsidRPr="001018AF" w14:paraId="2B571BDC" w14:textId="77777777" w:rsidTr="005348B2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167BFA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9ECBE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00816F" w14:textId="0562CDC3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1</w:t>
            </w: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723B31" w14:textId="1C2EA2EC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Objective Setting</w:t>
            </w:r>
          </w:p>
        </w:tc>
        <w:tc>
          <w:tcPr>
            <w:tcW w:w="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55A5A9" w14:textId="442CFACC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02</w:t>
            </w:r>
          </w:p>
        </w:tc>
        <w:tc>
          <w:tcPr>
            <w:tcW w:w="5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C12A5F" w14:textId="0C9E38E5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08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83609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1F1D782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4896DD8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5EBCBBA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097830C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62F3980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361C5A0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78B6805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6602CA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85C4F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E3144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8E812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FD6AF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FD6F9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AF5A0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1DE51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EB34D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33438317" w14:textId="77777777" w:rsidTr="005348B2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994B6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EE42C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857588" w14:textId="3A7C5FEC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1.01</w:t>
            </w: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FADDAA" w14:textId="2CF95DA5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Define Objectives</w:t>
            </w:r>
          </w:p>
        </w:tc>
        <w:tc>
          <w:tcPr>
            <w:tcW w:w="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1694F4" w14:textId="758A3C1C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02</w:t>
            </w:r>
          </w:p>
        </w:tc>
        <w:tc>
          <w:tcPr>
            <w:tcW w:w="5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5D3871" w14:textId="5330EEB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04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4B452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3AA8DDE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7B55E6F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298AA23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7D136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5F56C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91C94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E32AE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F149F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AF5A1A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207B5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27FDD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42D18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6D753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35E5B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BB770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D2FD1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24DB18FA" w14:textId="77777777" w:rsidTr="005348B2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90ABA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15BE6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360048" w14:textId="5078AF69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1.02</w:t>
            </w: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B5B0F6" w14:textId="1742B5BB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pprove Objectives</w:t>
            </w: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5288F0" w14:textId="754272D7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05</w:t>
            </w: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5C222D" w14:textId="113C8CE2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05</w:t>
            </w: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97DAA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AC55B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6142E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5016D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2E8A2E2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1A1A9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79D23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8261E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F266D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5FCEA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8784E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02808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08FF5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37F5E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E1AE8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F25F4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3E94B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7DB9051B" w14:textId="77777777" w:rsidTr="005348B2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59FE0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72DF6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F26217" w14:textId="40EE1E58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1.03</w:t>
            </w: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A9F21B" w14:textId="5AF5676F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Disseminate Objectives</w:t>
            </w: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B9E945" w14:textId="138DE30C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06</w:t>
            </w: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36F8D3" w14:textId="454BEF0B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08</w:t>
            </w: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F47AC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1668F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C5118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3DA34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ACFE8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4AAE76C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220FD7C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54D5060A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55A24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40105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BF54B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2291A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39A57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8D366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6D9A9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CF4B2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83AE0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7CAD621A" w14:textId="77777777" w:rsidTr="005348B2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05DB9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C5F03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9D6F4F" w14:textId="77BA630B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C3F0CF" w14:textId="65653BF7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FA0E25" w14:textId="76413C4F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FD45DC" w14:textId="0E5F3A03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6DC70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79945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3D836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E8166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AF9E5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5B642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1DE42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C606DA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01C7D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5D4E1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88A17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A824E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9CB2B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811FF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B4793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9AD9D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A4FDE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0E10A912" w14:textId="77777777" w:rsidTr="005348B2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9981D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16313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6B530A" w14:textId="7A0A0A41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2</w:t>
            </w: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5D7FDF" w14:textId="68116F08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onitoring / Reporting</w:t>
            </w: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FF74AA" w14:textId="7FDD72D9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09</w:t>
            </w: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2B71C1" w14:textId="6D8BF314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2</w:t>
            </w: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B7C45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F4258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0A9C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8DE2D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43A6F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68913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97DC2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E475B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3C85C3C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72B392C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6E121FE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485EAB7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E5109A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BAE75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4AF21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3545B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C1ACD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2ECDBC5F" w14:textId="77777777" w:rsidTr="005348B2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32DFC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BF664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C47ABB" w14:textId="6E386BBA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2.01</w:t>
            </w: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A51AD9" w14:textId="2CF93709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st Week</w:t>
            </w: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03B22D" w14:textId="6FC115FB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09</w:t>
            </w: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D73CCB" w14:textId="5D75237C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09</w:t>
            </w: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44066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B72C6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30780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78F53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63141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05C40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3DA04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39861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17D9640A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DFA51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CCDB1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FEC22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6A104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FE642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55249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6917A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BC81D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35455E84" w14:textId="77777777" w:rsidTr="005348B2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C042E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D29EA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1E7D76" w14:textId="0589B230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2.02</w:t>
            </w: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BFE232" w14:textId="71DF3C10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nd Week</w:t>
            </w: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557932" w14:textId="1C1020DC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0</w:t>
            </w: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1755A0" w14:textId="31C952E4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0</w:t>
            </w: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3C822A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5A511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E58BF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3652F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19092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81AF1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277BA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BF44C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BF60D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33F2CF0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FD1ED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956CD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7D06D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7C297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4F9F6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A254A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978E9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3CA955B7" w14:textId="77777777" w:rsidTr="005348B2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47C1E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E572A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6B9CE7" w14:textId="0E859968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2.03</w:t>
            </w: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6EFAB2" w14:textId="137DCCCC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rd Week</w:t>
            </w: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946205" w14:textId="5C266B06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1</w:t>
            </w: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812E1C" w14:textId="48E4B8DE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1</w:t>
            </w: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D2CF4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6687D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774EF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1CB16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CF3A5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FE586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931D4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D5D6F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A3F2A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A1E53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6BE326F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5A436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D9458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4DF85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3D958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9D0C3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E9929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34216FF7" w14:textId="77777777" w:rsidTr="005348B2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4A236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3DCD3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F573F2" w14:textId="365AE693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2.04</w:t>
            </w: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6DC5A9" w14:textId="099507E0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4th Week</w:t>
            </w: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44BE76" w14:textId="355BCD14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2</w:t>
            </w: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4B7515" w14:textId="1DD754A8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2</w:t>
            </w: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D773A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7CC36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6047C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AEEB4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849CA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7A330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05035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5CF77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8F780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FCD46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6D32C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7C42FC4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D5EC4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D6B65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1CF65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22B12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F23D2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573E8A85" w14:textId="77777777" w:rsidTr="005348B2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D12C4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9D4A1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2FE5BE" w14:textId="17148CDC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8D79E5" w14:textId="4476A7EA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8A3828" w14:textId="68BCB241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993B02" w14:textId="3FB39DE2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79ABD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C166F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96E25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755B8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45078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3FD7B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44188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6D7C4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44D6E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F6321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ED719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2B1BF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DC034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77B2D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156E8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3CF06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DF795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52DA6F10" w14:textId="77777777" w:rsidTr="005348B2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54E59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F87A1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70B2F2" w14:textId="0709B290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</w:t>
            </w: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8DF204" w14:textId="5963CE49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eekly Assessment</w:t>
            </w: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8A3FEC" w14:textId="64EDAED1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0</w:t>
            </w: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C30A9E" w14:textId="0D588223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3</w:t>
            </w: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7B069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B9D69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69DD4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5AF41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53D82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98EF7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26ABC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98B02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AAD7A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02201BC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24D7642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762A46D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4EEBD38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1F025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A8A53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D6BC8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0BF59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018AF" w:rsidRPr="001018AF" w14:paraId="607FE73D" w14:textId="77777777" w:rsidTr="005348B2">
        <w:trPr>
          <w:cantSplit/>
          <w:trHeight w:val="332"/>
        </w:trPr>
        <w:tc>
          <w:tcPr>
            <w:tcW w:w="291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B0F0"/>
            <w:vAlign w:val="center"/>
          </w:tcPr>
          <w:p w14:paraId="20E3894A" w14:textId="317BBDED" w:rsidR="001018AF" w:rsidRPr="005348B2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5348B2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Remarks</w:t>
            </w: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169281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FF48AB" w14:textId="1A13E966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.01</w:t>
            </w: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936784" w14:textId="17853602" w:rsidR="001018AF" w:rsidRPr="001018AF" w:rsidRDefault="001018AF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st Week</w:t>
            </w: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F710EB" w14:textId="6C75B487" w:rsidR="001018AF" w:rsidRPr="001018AF" w:rsidRDefault="001018AF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0</w:t>
            </w: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50BDC5" w14:textId="7A9B9C05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0</w:t>
            </w: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8D0375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CA97FE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35A1BE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8AF840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627D3F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6BDD76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1BD035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0F6104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098F2D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61C67814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F98317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26CB72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578FD6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35B9CB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256B4C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92388B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9028F4" w14:textId="77777777" w:rsidR="001018AF" w:rsidRPr="001018AF" w:rsidRDefault="001018AF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419EB2AF" w14:textId="77777777" w:rsidTr="005348B2">
        <w:trPr>
          <w:cantSplit/>
          <w:trHeight w:val="332"/>
        </w:trPr>
        <w:tc>
          <w:tcPr>
            <w:tcW w:w="2913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14:paraId="7B62073A" w14:textId="77777777" w:rsidR="005348B2" w:rsidRPr="005348B2" w:rsidRDefault="005348B2" w:rsidP="005348B2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348B2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eekly monitoring shall be done to check if the objectives are being achieved.</w:t>
            </w:r>
          </w:p>
          <w:p w14:paraId="25D6FDC2" w14:textId="7ABC2DA9" w:rsidR="005348B2" w:rsidRPr="001018AF" w:rsidRDefault="005348B2" w:rsidP="005348B2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348B2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mprovement on the action plans shall be enhance along the way.</w:t>
            </w: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D1B2D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C71196" w14:textId="08EDB28B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.02</w:t>
            </w: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FA90C5" w14:textId="3EBD6B1F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nd Week</w:t>
            </w: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9090E9" w14:textId="03C34F1E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1</w:t>
            </w: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140F16" w14:textId="76BEF6FB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1</w:t>
            </w: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93B40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6E664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55B32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C72D4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218AC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D51F9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2B0D3A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A7243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252A0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CA031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63E489A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829E4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FE908A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FBBEF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D9285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ECCCE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7D57D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087751E2" w14:textId="77777777" w:rsidTr="005348B2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39C19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C555F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7EB0FB" w14:textId="21E732B9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.03</w:t>
            </w: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585869" w14:textId="1715E728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rd Week</w:t>
            </w: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449C12" w14:textId="3E51B9A1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2</w:t>
            </w: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2435E8" w14:textId="604B35FF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2</w:t>
            </w: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34D72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2FC7A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0AC6C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7999B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0AC2E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E3949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C971E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23721A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DD185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FC046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4260E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348C443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2140E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C3B8B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92BD7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7B6EC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55750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0B016644" w14:textId="77777777" w:rsidTr="005348B2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8CF16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155C3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7EE651" w14:textId="3D91ADD6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.04</w:t>
            </w: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56B0CD" w14:textId="40634FAE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4th Week</w:t>
            </w: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C9A095" w14:textId="3CF48A19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3</w:t>
            </w: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225490" w14:textId="0C62AA4A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3</w:t>
            </w: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12E96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9042F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66134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FEC6A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17435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80330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338BF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8E0B9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5FF0A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A1260A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3D3DF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7E77D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33C7F71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5E85C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3F9A2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0AC3F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0C616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6BB29E9A" w14:textId="77777777" w:rsidTr="0041558B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BCFAD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F1116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34A44E" w14:textId="0084C661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903E05" w14:textId="0A6C8707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A81F0E" w14:textId="275FE487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BC42BE" w14:textId="2A0F4892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5920C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4C580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D8D7A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D72CB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DA4D2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CEBC9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26BF0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7A7FC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83C24A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C16D0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8128D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09BFD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106F5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8D5D1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3808A6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B0C05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CFA32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529BF202" w14:textId="77777777" w:rsidTr="005348B2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7B63D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B13C1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5B1F2B" w14:textId="1BF1DF7E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4</w:t>
            </w: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C75BD0" w14:textId="2A291974" w:rsidR="005348B2" w:rsidRPr="001018AF" w:rsidRDefault="005348B2" w:rsidP="001018AF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inal Assessment</w:t>
            </w: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19EDF8" w14:textId="05C24C57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4</w:t>
            </w: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CAE76F" w14:textId="09F746E1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018A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6</w:t>
            </w: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1D6AD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98619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E4D37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92695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E0A71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761D4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4F02EA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2FB31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F611E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1AC77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63825E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8D0AF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EA962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118E0EC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11DA0199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</w:tcPr>
          <w:p w14:paraId="737C167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776CF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426790EF" w14:textId="77777777" w:rsidTr="0041558B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A00C1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FBE41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6ACA4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DF0A57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9C91E3" w14:textId="77777777" w:rsidR="005348B2" w:rsidRPr="001018AF" w:rsidRDefault="005348B2" w:rsidP="001018AF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95629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F5273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EEE87C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59C60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0E9A04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374A0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1F6EFF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F1E39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B3C44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7CF39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9AAD92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018438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3A2B71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A15263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E26C9D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6DBC45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DC78DB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1568F0" w14:textId="77777777" w:rsidR="005348B2" w:rsidRPr="001018AF" w:rsidRDefault="005348B2" w:rsidP="001018AF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52387D80" w14:textId="77777777" w:rsidTr="0041558B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3C9C71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4A5439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8DD8E4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C64F90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E70BA6" w14:textId="77777777" w:rsidR="005348B2" w:rsidRPr="001018AF" w:rsidRDefault="005348B2" w:rsidP="00040C63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B6ABF5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EFA8E1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2E6F2B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6B9DA4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8B5EF6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C70105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7F0E2E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4FF418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542073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6DAC8D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816FB9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A7BF29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5D4F26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B25B0A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5B809A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61520F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95F98B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931926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5348B2" w:rsidRPr="001018AF" w14:paraId="4F000C6C" w14:textId="77777777" w:rsidTr="0041558B">
        <w:trPr>
          <w:cantSplit/>
          <w:trHeight w:val="332"/>
        </w:trPr>
        <w:tc>
          <w:tcPr>
            <w:tcW w:w="29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D32F86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5" w:type="dxa"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D2DA2F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0900E2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73C6B3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2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9AB0BF" w14:textId="77777777" w:rsidR="005348B2" w:rsidRPr="001018AF" w:rsidRDefault="005348B2" w:rsidP="00040C63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7B62A1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83B320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7B9709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5E07E3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618494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27F7EE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5F6152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254402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AEC38F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91460E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39395C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5A7A0E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0939B0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F6DD2A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8F985C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D4BDE4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859DB6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000657" w14:textId="77777777" w:rsidR="005348B2" w:rsidRPr="001018AF" w:rsidRDefault="005348B2" w:rsidP="00040C63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</w:tbl>
    <w:p w14:paraId="78CBD8D9" w14:textId="77777777" w:rsidR="009A0ECA" w:rsidRPr="009A0ECA" w:rsidRDefault="009A0ECA" w:rsidP="005348B2">
      <w:pPr>
        <w:rPr>
          <w:sz w:val="2"/>
          <w:szCs w:val="2"/>
        </w:rPr>
      </w:pPr>
    </w:p>
    <w:sectPr w:rsidR="009A0ECA" w:rsidRPr="009A0ECA" w:rsidSect="00F52FD5">
      <w:headerReference w:type="default" r:id="rId7"/>
      <w:footerReference w:type="default" r:id="rId8"/>
      <w:pgSz w:w="16838" w:h="11906" w:orient="landscape" w:code="9"/>
      <w:pgMar w:top="360" w:right="360" w:bottom="36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D8BF32" w14:textId="77777777" w:rsidR="00581367" w:rsidRDefault="00581367" w:rsidP="00025008">
      <w:pPr>
        <w:spacing w:after="0" w:line="240" w:lineRule="auto"/>
      </w:pPr>
      <w:r>
        <w:separator/>
      </w:r>
    </w:p>
  </w:endnote>
  <w:endnote w:type="continuationSeparator" w:id="0">
    <w:p w14:paraId="75D7455A" w14:textId="77777777" w:rsidR="00581367" w:rsidRDefault="00581367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7F1DD6" w14:textId="77777777" w:rsidR="00581367" w:rsidRDefault="00581367" w:rsidP="00025008">
      <w:pPr>
        <w:spacing w:after="0" w:line="240" w:lineRule="auto"/>
      </w:pPr>
      <w:r>
        <w:separator/>
      </w:r>
    </w:p>
  </w:footnote>
  <w:footnote w:type="continuationSeparator" w:id="0">
    <w:p w14:paraId="2E08365A" w14:textId="77777777" w:rsidR="00581367" w:rsidRDefault="00581367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A6E0A4B">
          <wp:simplePos x="0" y="0"/>
          <wp:positionH relativeFrom="column">
            <wp:posOffset>8985250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8" name="Picture 8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25008"/>
    <w:rsid w:val="000409D2"/>
    <w:rsid w:val="0004558F"/>
    <w:rsid w:val="00076830"/>
    <w:rsid w:val="00096E54"/>
    <w:rsid w:val="001018AF"/>
    <w:rsid w:val="00134413"/>
    <w:rsid w:val="0018020B"/>
    <w:rsid w:val="001A0C86"/>
    <w:rsid w:val="001F359D"/>
    <w:rsid w:val="00241AA5"/>
    <w:rsid w:val="00281C84"/>
    <w:rsid w:val="002B0324"/>
    <w:rsid w:val="002B7EC8"/>
    <w:rsid w:val="002C01F7"/>
    <w:rsid w:val="002C397E"/>
    <w:rsid w:val="00326E95"/>
    <w:rsid w:val="003369DC"/>
    <w:rsid w:val="003E178B"/>
    <w:rsid w:val="004624FD"/>
    <w:rsid w:val="00462DDA"/>
    <w:rsid w:val="004A6E64"/>
    <w:rsid w:val="004B6A70"/>
    <w:rsid w:val="004D21B8"/>
    <w:rsid w:val="004E1E50"/>
    <w:rsid w:val="005348B2"/>
    <w:rsid w:val="00581367"/>
    <w:rsid w:val="005F0027"/>
    <w:rsid w:val="005F2A8E"/>
    <w:rsid w:val="005F2B1B"/>
    <w:rsid w:val="005F6B7F"/>
    <w:rsid w:val="006031C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82F16"/>
    <w:rsid w:val="008C6E2C"/>
    <w:rsid w:val="00924D6B"/>
    <w:rsid w:val="00926C13"/>
    <w:rsid w:val="00943487"/>
    <w:rsid w:val="00955433"/>
    <w:rsid w:val="00955BCC"/>
    <w:rsid w:val="009563D2"/>
    <w:rsid w:val="009724DF"/>
    <w:rsid w:val="00981384"/>
    <w:rsid w:val="009A0ECA"/>
    <w:rsid w:val="00A65756"/>
    <w:rsid w:val="00A66F94"/>
    <w:rsid w:val="00A83A36"/>
    <w:rsid w:val="00AD49A7"/>
    <w:rsid w:val="00AD728D"/>
    <w:rsid w:val="00B24FCF"/>
    <w:rsid w:val="00B51010"/>
    <w:rsid w:val="00B72328"/>
    <w:rsid w:val="00B74AC4"/>
    <w:rsid w:val="00B93539"/>
    <w:rsid w:val="00BA6BB1"/>
    <w:rsid w:val="00BF28C3"/>
    <w:rsid w:val="00C05444"/>
    <w:rsid w:val="00C1590A"/>
    <w:rsid w:val="00C81159"/>
    <w:rsid w:val="00C84F0B"/>
    <w:rsid w:val="00CC29CF"/>
    <w:rsid w:val="00CD1BA2"/>
    <w:rsid w:val="00CD667A"/>
    <w:rsid w:val="00CE1356"/>
    <w:rsid w:val="00D06D1B"/>
    <w:rsid w:val="00D215BB"/>
    <w:rsid w:val="00D32BF9"/>
    <w:rsid w:val="00D853F8"/>
    <w:rsid w:val="00DC7B74"/>
    <w:rsid w:val="00E11C79"/>
    <w:rsid w:val="00E35451"/>
    <w:rsid w:val="00EE33EB"/>
    <w:rsid w:val="00EF1F67"/>
    <w:rsid w:val="00F2260B"/>
    <w:rsid w:val="00F52FD5"/>
    <w:rsid w:val="00F576A8"/>
    <w:rsid w:val="00F7051F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0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3</cp:revision>
  <dcterms:created xsi:type="dcterms:W3CDTF">2020-05-07T09:49:00Z</dcterms:created>
  <dcterms:modified xsi:type="dcterms:W3CDTF">2020-05-07T09:52:00Z</dcterms:modified>
</cp:coreProperties>
</file>